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58B2953" w14:textId="5B4666FB" w:rsidR="00B30189" w:rsidRPr="00CD199E" w:rsidRDefault="005125C0" w:rsidP="00B30189">
      <w:pPr>
        <w:ind w:left="142"/>
        <w:jc w:val="center"/>
        <w:rPr>
          <w:color w:val="0000FF" w:themeColor="hyperlink"/>
          <w:u w:val="single"/>
          <w:lang w:val="bg-BG"/>
        </w:rPr>
      </w:pPr>
      <w:r w:rsidRPr="005125C0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B30189"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98CDD86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 w:rsidR="00B30189">
        <w:rPr>
          <w:b/>
        </w:rPr>
        <w:t>print</w:t>
      </w:r>
      <w:r>
        <w:rPr>
          <w:b/>
        </w:rPr>
        <w:t xml:space="preserve">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6C71287">
            <wp:extent cx="2731770" cy="2089716"/>
            <wp:effectExtent l="19050" t="19050" r="11430" b="2540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404" cy="209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790E81D0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B30189">
        <w:t xml:space="preserve">and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>.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0A2C6DE3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 xml:space="preserve">and make an if </w:t>
      </w:r>
      <w:r w:rsidR="00B30189">
        <w:t>statement</w:t>
      </w:r>
      <w:r w:rsidR="006C5830">
        <w:t xml:space="preserve">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3E9733C0">
            <wp:extent cx="3705225" cy="533126"/>
            <wp:effectExtent l="19050" t="19050" r="9525" b="1968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07" cy="541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65804B78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</w:t>
      </w:r>
      <w:r w:rsidR="00B30189">
        <w:t xml:space="preserve">a </w:t>
      </w:r>
      <w:r>
        <w:t xml:space="preserve">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845D3B" w14:textId="77777777" w:rsidR="00810059" w:rsidRDefault="00810059">
      <w:pPr>
        <w:spacing w:before="0" w:after="0" w:line="240" w:lineRule="auto"/>
      </w:pPr>
      <w:r>
        <w:separator/>
      </w:r>
    </w:p>
  </w:endnote>
  <w:endnote w:type="continuationSeparator" w:id="0">
    <w:p w14:paraId="01F544BE" w14:textId="77777777" w:rsidR="00810059" w:rsidRDefault="0081005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19FB43" w14:textId="77777777" w:rsidR="00810059" w:rsidRDefault="00810059">
      <w:pPr>
        <w:spacing w:before="0" w:after="0" w:line="240" w:lineRule="auto"/>
      </w:pPr>
      <w:r>
        <w:separator/>
      </w:r>
    </w:p>
  </w:footnote>
  <w:footnote w:type="continuationSeparator" w:id="0">
    <w:p w14:paraId="5250050C" w14:textId="77777777" w:rsidR="00810059" w:rsidRDefault="0081005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218623">
    <w:abstractNumId w:val="8"/>
  </w:num>
  <w:num w:numId="2" w16cid:durableId="1018387755">
    <w:abstractNumId w:val="1"/>
  </w:num>
  <w:num w:numId="3" w16cid:durableId="1605962579">
    <w:abstractNumId w:val="2"/>
  </w:num>
  <w:num w:numId="4" w16cid:durableId="83039593">
    <w:abstractNumId w:val="11"/>
  </w:num>
  <w:num w:numId="5" w16cid:durableId="721247928">
    <w:abstractNumId w:val="3"/>
  </w:num>
  <w:num w:numId="6" w16cid:durableId="1568757765">
    <w:abstractNumId w:val="4"/>
  </w:num>
  <w:num w:numId="7" w16cid:durableId="216623074">
    <w:abstractNumId w:val="7"/>
  </w:num>
  <w:num w:numId="8" w16cid:durableId="1561599833">
    <w:abstractNumId w:val="5"/>
  </w:num>
  <w:num w:numId="9" w16cid:durableId="2127305650">
    <w:abstractNumId w:val="9"/>
  </w:num>
  <w:num w:numId="10" w16cid:durableId="1680615501">
    <w:abstractNumId w:val="10"/>
  </w:num>
  <w:num w:numId="11" w16cid:durableId="207491708">
    <w:abstractNumId w:val="6"/>
  </w:num>
  <w:num w:numId="12" w16cid:durableId="139928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210B2F"/>
    <w:rsid w:val="0022296E"/>
    <w:rsid w:val="00222E8C"/>
    <w:rsid w:val="002871AA"/>
    <w:rsid w:val="0038447D"/>
    <w:rsid w:val="00444F5C"/>
    <w:rsid w:val="004524D0"/>
    <w:rsid w:val="004C58CE"/>
    <w:rsid w:val="005125C0"/>
    <w:rsid w:val="005417A1"/>
    <w:rsid w:val="0056494B"/>
    <w:rsid w:val="005810FF"/>
    <w:rsid w:val="00581589"/>
    <w:rsid w:val="006A614C"/>
    <w:rsid w:val="006C5830"/>
    <w:rsid w:val="007646B0"/>
    <w:rsid w:val="007E2DB5"/>
    <w:rsid w:val="00810059"/>
    <w:rsid w:val="00831301"/>
    <w:rsid w:val="008D1A42"/>
    <w:rsid w:val="00927FEF"/>
    <w:rsid w:val="00944809"/>
    <w:rsid w:val="00971B39"/>
    <w:rsid w:val="009815DC"/>
    <w:rsid w:val="009A5D35"/>
    <w:rsid w:val="00A05966"/>
    <w:rsid w:val="00A818C7"/>
    <w:rsid w:val="00B13C18"/>
    <w:rsid w:val="00B30189"/>
    <w:rsid w:val="00B5152A"/>
    <w:rsid w:val="00B515F0"/>
    <w:rsid w:val="00B55A55"/>
    <w:rsid w:val="00B861AC"/>
    <w:rsid w:val="00BA0B42"/>
    <w:rsid w:val="00BA5476"/>
    <w:rsid w:val="00BD6442"/>
    <w:rsid w:val="00BE2D7B"/>
    <w:rsid w:val="00D52403"/>
    <w:rsid w:val="00DC4A01"/>
    <w:rsid w:val="00DD0A52"/>
    <w:rsid w:val="00E83F68"/>
    <w:rsid w:val="00E937AE"/>
    <w:rsid w:val="00F56FC4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7/Functions-Lab" TargetMode="Externa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9.png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4</Pages>
  <Words>455</Words>
  <Characters>2103</Characters>
  <Application>Microsoft Office Word</Application>
  <DocSecurity>0</DocSecurity>
  <Lines>11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2</cp:revision>
  <cp:lastPrinted>2015-10-26T22:35:00Z</cp:lastPrinted>
  <dcterms:created xsi:type="dcterms:W3CDTF">2019-11-12T12:29:00Z</dcterms:created>
  <dcterms:modified xsi:type="dcterms:W3CDTF">2024-04-04T10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2a3ca33dc5c75e81e98f845e7fc39a800081dfbd7181ff23f7d8717a9bcb8cd</vt:lpwstr>
  </property>
</Properties>
</file>